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FCBB3" w14:textId="77777777" w:rsidR="00061144" w:rsidRDefault="00061144" w:rsidP="00061144">
      <w:pPr>
        <w:spacing w:line="360" w:lineRule="auto"/>
      </w:pPr>
      <w:bookmarkStart w:id="0" w:name="_GoBack"/>
      <w:bookmarkEnd w:id="0"/>
      <w:r>
        <w:t>Slide 1</w:t>
      </w:r>
    </w:p>
    <w:p w14:paraId="55F645E0" w14:textId="77777777" w:rsidR="00061144" w:rsidRDefault="00061144" w:rsidP="00061144">
      <w:pPr>
        <w:spacing w:line="360" w:lineRule="auto"/>
      </w:pPr>
    </w:p>
    <w:p w14:paraId="63E396E3" w14:textId="77777777" w:rsidR="00061144" w:rsidRDefault="00061144" w:rsidP="00061144">
      <w:pPr>
        <w:spacing w:line="360" w:lineRule="auto"/>
        <w:jc w:val="center"/>
      </w:pPr>
      <w:r>
        <w:object w:dxaOrig="9596" w:dyaOrig="5397" w14:anchorId="5B0FF6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202.2pt" o:ole="" o:bordertopcolor="this" o:borderleftcolor="this" o:borderbottomcolor="this" o:borderrightcolor="this">
            <v:imagedata r:id="rId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25" DrawAspect="Content" ObjectID="_1630586785" r:id="rId5"/>
        </w:object>
      </w:r>
    </w:p>
    <w:p w14:paraId="2D206D9D" w14:textId="77777777" w:rsidR="00061144" w:rsidRDefault="00061144" w:rsidP="00061144">
      <w:pPr>
        <w:spacing w:line="360" w:lineRule="auto"/>
        <w:jc w:val="center"/>
      </w:pPr>
    </w:p>
    <w:p w14:paraId="5019F022" w14:textId="77777777" w:rsidR="00061144" w:rsidRDefault="00061144" w:rsidP="00061144">
      <w:pPr>
        <w:spacing w:line="360" w:lineRule="auto"/>
      </w:pPr>
    </w:p>
    <w:p w14:paraId="0E1E28DD" w14:textId="77777777" w:rsidR="00061144" w:rsidRDefault="00061144">
      <w:r>
        <w:br w:type="page"/>
      </w:r>
    </w:p>
    <w:p w14:paraId="361257F7" w14:textId="77777777" w:rsidR="00061144" w:rsidRDefault="00061144" w:rsidP="00061144">
      <w:pPr>
        <w:spacing w:line="360" w:lineRule="auto"/>
      </w:pPr>
      <w:r>
        <w:lastRenderedPageBreak/>
        <w:t>Slide 2</w:t>
      </w:r>
    </w:p>
    <w:p w14:paraId="78C5629D" w14:textId="77777777" w:rsidR="00061144" w:rsidRDefault="00061144" w:rsidP="00061144">
      <w:pPr>
        <w:spacing w:line="360" w:lineRule="auto"/>
      </w:pPr>
    </w:p>
    <w:p w14:paraId="4765109A" w14:textId="77777777" w:rsidR="00061144" w:rsidRDefault="00061144" w:rsidP="00061144">
      <w:pPr>
        <w:spacing w:line="360" w:lineRule="auto"/>
        <w:jc w:val="center"/>
      </w:pPr>
      <w:r>
        <w:object w:dxaOrig="9596" w:dyaOrig="5397" w14:anchorId="0E66BBE9">
          <v:shape id="_x0000_i1030" type="#_x0000_t75" style="width:5in;height:202.2pt" o:ole="" o:bordertopcolor="this" o:borderleftcolor="this" o:borderbottomcolor="this" o:borderrightcolor="this">
            <v:imagedata r:id="rId6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0" DrawAspect="Content" ObjectID="_1630586786" r:id="rId7"/>
        </w:object>
      </w:r>
    </w:p>
    <w:p w14:paraId="0B3ACF9F" w14:textId="77777777" w:rsidR="00061144" w:rsidRDefault="00061144" w:rsidP="00061144">
      <w:pPr>
        <w:spacing w:line="360" w:lineRule="auto"/>
        <w:jc w:val="center"/>
      </w:pPr>
    </w:p>
    <w:p w14:paraId="6A3BBAE9" w14:textId="77777777" w:rsidR="00061144" w:rsidRDefault="00061144" w:rsidP="00061144">
      <w:pPr>
        <w:spacing w:line="360" w:lineRule="auto"/>
      </w:pPr>
    </w:p>
    <w:p w14:paraId="107E66AC" w14:textId="77777777" w:rsidR="00061144" w:rsidRDefault="00061144">
      <w:r>
        <w:br w:type="page"/>
      </w:r>
    </w:p>
    <w:p w14:paraId="5C3588C8" w14:textId="77777777" w:rsidR="00061144" w:rsidRDefault="00061144" w:rsidP="00061144">
      <w:pPr>
        <w:spacing w:line="360" w:lineRule="auto"/>
      </w:pPr>
      <w:r>
        <w:lastRenderedPageBreak/>
        <w:t>Slide 3</w:t>
      </w:r>
    </w:p>
    <w:p w14:paraId="0CCD589F" w14:textId="77777777" w:rsidR="00061144" w:rsidRDefault="00061144" w:rsidP="00061144">
      <w:pPr>
        <w:spacing w:line="360" w:lineRule="auto"/>
      </w:pPr>
    </w:p>
    <w:p w14:paraId="3CCD77D2" w14:textId="77777777" w:rsidR="00061144" w:rsidRDefault="00061144" w:rsidP="00061144">
      <w:pPr>
        <w:spacing w:line="360" w:lineRule="auto"/>
        <w:jc w:val="center"/>
      </w:pPr>
      <w:r>
        <w:object w:dxaOrig="9596" w:dyaOrig="5397" w14:anchorId="16439823">
          <v:shape id="_x0000_i1035" type="#_x0000_t75" style="width:5in;height:202.2pt" o:ole="" o:bordertopcolor="this" o:borderleftcolor="this" o:borderbottomcolor="this" o:borderrightcolor="this">
            <v:imagedata r:id="rId8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5" DrawAspect="Content" ObjectID="_1630586787" r:id="rId9"/>
        </w:object>
      </w:r>
    </w:p>
    <w:p w14:paraId="317A85A3" w14:textId="77777777" w:rsidR="00061144" w:rsidRDefault="00061144" w:rsidP="00061144">
      <w:pPr>
        <w:spacing w:line="360" w:lineRule="auto"/>
        <w:jc w:val="center"/>
      </w:pPr>
    </w:p>
    <w:p w14:paraId="44658998" w14:textId="77777777" w:rsidR="00061144" w:rsidRDefault="00061144" w:rsidP="00061144">
      <w:pPr>
        <w:spacing w:line="360" w:lineRule="auto"/>
      </w:pPr>
    </w:p>
    <w:p w14:paraId="065C5BB9" w14:textId="77777777" w:rsidR="00061144" w:rsidRDefault="00061144">
      <w:r>
        <w:br w:type="page"/>
      </w:r>
    </w:p>
    <w:p w14:paraId="203770F8" w14:textId="77777777" w:rsidR="00061144" w:rsidRDefault="00061144" w:rsidP="00061144">
      <w:pPr>
        <w:spacing w:line="360" w:lineRule="auto"/>
      </w:pPr>
      <w:r>
        <w:lastRenderedPageBreak/>
        <w:t>Slide 4</w:t>
      </w:r>
    </w:p>
    <w:p w14:paraId="09F5ACBE" w14:textId="77777777" w:rsidR="00061144" w:rsidRDefault="00061144" w:rsidP="00061144">
      <w:pPr>
        <w:spacing w:line="360" w:lineRule="auto"/>
      </w:pPr>
    </w:p>
    <w:p w14:paraId="30F0B5EA" w14:textId="77777777" w:rsidR="00061144" w:rsidRDefault="00061144" w:rsidP="00061144">
      <w:pPr>
        <w:spacing w:line="360" w:lineRule="auto"/>
        <w:jc w:val="center"/>
      </w:pPr>
      <w:r>
        <w:object w:dxaOrig="9596" w:dyaOrig="5397" w14:anchorId="3A303CEC">
          <v:shape id="_x0000_i1040" type="#_x0000_t75" style="width:5in;height:202.2pt" o:ole="" o:bordertopcolor="this" o:borderleftcolor="this" o:borderbottomcolor="this" o:borderrightcolor="this">
            <v:imagedata r:id="rId10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40" DrawAspect="Content" ObjectID="_1630586788" r:id="rId11"/>
        </w:object>
      </w:r>
    </w:p>
    <w:p w14:paraId="1D7F9106" w14:textId="77777777" w:rsidR="00061144" w:rsidRDefault="00061144" w:rsidP="00061144">
      <w:pPr>
        <w:spacing w:line="360" w:lineRule="auto"/>
        <w:jc w:val="center"/>
      </w:pPr>
    </w:p>
    <w:p w14:paraId="41EB63CE" w14:textId="77777777" w:rsidR="00061144" w:rsidRDefault="00061144" w:rsidP="00061144">
      <w:pPr>
        <w:spacing w:line="360" w:lineRule="auto"/>
      </w:pPr>
    </w:p>
    <w:p w14:paraId="7E609A64" w14:textId="77777777" w:rsidR="00061144" w:rsidRDefault="00061144" w:rsidP="00061144">
      <w:pPr>
        <w:spacing w:line="360" w:lineRule="auto"/>
      </w:pPr>
    </w:p>
    <w:sectPr w:rsidR="000611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Mbc0Mza1tDCwMDdT0lEKTi0uzszPAykwrAUADROSvywAAAA="/>
  </w:docVars>
  <w:rsids>
    <w:rsidRoot w:val="00061144"/>
    <w:rsid w:val="00061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532FD"/>
  <w15:chartTrackingRefBased/>
  <w15:docId w15:val="{E7FDAEF9-654B-4DA5-9B6A-33870110A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package" Target="embeddings/Microsoft_PowerPoint_Slide1.sldx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package" Target="embeddings/Microsoft_PowerPoint_Slide3.sldx"/><Relationship Id="rId5" Type="http://schemas.openxmlformats.org/officeDocument/2006/relationships/package" Target="embeddings/Microsoft_PowerPoint_Slide.sldx"/><Relationship Id="rId10" Type="http://schemas.openxmlformats.org/officeDocument/2006/relationships/image" Target="media/image4.emf"/><Relationship Id="rId4" Type="http://schemas.openxmlformats.org/officeDocument/2006/relationships/image" Target="media/image1.emf"/><Relationship Id="rId9" Type="http://schemas.openxmlformats.org/officeDocument/2006/relationships/package" Target="embeddings/Microsoft_PowerPoint_Slide2.sl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e Hack</dc:creator>
  <cp:keywords/>
  <dc:description/>
  <cp:lastModifiedBy>Liane Hack</cp:lastModifiedBy>
  <cp:revision>2</cp:revision>
  <dcterms:created xsi:type="dcterms:W3CDTF">2019-09-21T13:59:00Z</dcterms:created>
  <dcterms:modified xsi:type="dcterms:W3CDTF">2019-09-21T14:00:00Z</dcterms:modified>
</cp:coreProperties>
</file>